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0" w:name="Xda0a57a971310291f37d78292ab0e1c86c187b2"/>
    <w:p>
      <w:pPr>
        <w:pStyle w:val="Heading1"/>
      </w:pPr>
      <w:r>
        <w:t xml:space="preserve">Internship Application Letter for Mechanical Engineer Position</w:t>
      </w:r>
    </w:p>
    <w:p>
      <w:pPr>
        <w:pStyle w:val="FirstParagraph"/>
      </w:pPr>
      <w:r>
        <w:t xml:space="preserve">[Your Full Name]</w:t>
      </w:r>
      <w:r>
        <w:br/>
      </w:r>
      <w:r>
        <w:t xml:space="preserve">[Your Address, Caracas, Venezuela]</w:t>
      </w:r>
      <w:r>
        <w:br/>
      </w:r>
      <w:r>
        <w:t xml:space="preserve">[Your Phone Number] | [Your Email Address]</w:t>
      </w:r>
      <w:r>
        <w:br/>
      </w:r>
      <w:r>
        <w:t xml:space="preserve">[Date]</w:t>
      </w:r>
    </w:p>
    <w:bookmarkEnd w:id="20"/>
    <w:p>
      <w:pPr>
        <w:pStyle w:val="BodyText"/>
      </w:pPr>
      <w:r>
        <w:t xml:space="preserve">Dear Hiring Manager,</w:t>
      </w:r>
    </w:p>
    <w:p>
      <w:pPr>
        <w:pStyle w:val="BodyText"/>
      </w:pPr>
      <w:r>
        <w:t xml:space="preserve">I am writing to express my enthusiastic interest in the Mechanical Engineering Internship position at your esteemed organization, as advertised on your company website and through academic partnerships with Universidad Simón Bolívar in Caracas. As a dedicated third-year Mechanical Engineering student at the Universidad Central de Venezuela (UCV) with a strong foundation in thermodynamics, fluid mechanics, and CAD design, I am eager to apply my academic knowledge within the dynamic industrial landscape of Venezuela Caracas. This Internship Application Letter serves as my formal submission for your consideration as I seek to contribute meaningfully to your engineering team while developing practical skills that align with both local industry needs and global best practices.</w:t>
      </w:r>
    </w:p>
    <w:p>
      <w:pPr>
        <w:pStyle w:val="BodyText"/>
      </w:pPr>
      <w:r>
        <w:t xml:space="preserve">My academic journey at UCV has been meticulously structured around the technical demands of Venezuela's industrial sector. Courses such as "Industrial Machinery Maintenance," "Renewable Energy Systems for Latin America," and "Materials Science in Harsh Environments" have equipped me with specialized knowledge relevant to Caracas' manufacturing hubs and energy infrastructure. For instance, I recently completed a capstone project analyzing pump efficiency improvements for oil refineries in the La Guaira industrial zone—directly addressing Venezuela's critical need to optimize existing petroleum infrastructure. This experience involved using SolidWorks for 3D prototyping and conducting field measurements at a local subsidiary of PDVSA, where I documented operational challenges exacerbated by supply chain constraints. Through this project, I learned to navigate real-world technical limitations while maintaining safety standards—a skill vital for any Mechanical Engineer operating within Venezuela Caracas' current economic context.</w:t>
      </w:r>
    </w:p>
    <w:p>
      <w:pPr>
        <w:pStyle w:val="BodyText"/>
      </w:pPr>
      <w:r>
        <w:t xml:space="preserve">My technical proficiency extends beyond classroom theory into hands-on application. I am proficient in AutoCAD, ANSYS simulation software, and basic CNC programming—all tools essential for modern mechanical design processes. During a summer workshop at the Instituto Tecnológico de Caracas (ITC), I collaborated with peers to redesign a heat exchanger system for a small-scale food processing plant in Petare, improving thermal efficiency by 17% while reducing material costs by 12%. This project required me to interface directly with local technicians who emphasized practicality over theoretical perfection—reinforcing my understanding that sustainable engineering solutions in Venezuela must prioritize resourcefulness and community impact. I also hold certifications in OSHA safety protocols and basic hydraulics, ensuring I can immediately contribute to workplace safety initiatives at your facility.</w:t>
      </w:r>
    </w:p>
    <w:p>
      <w:pPr>
        <w:pStyle w:val="BodyText"/>
      </w:pPr>
      <w:r>
        <w:t xml:space="preserve">What distinguishes my approach is my deep contextual awareness of Venezuela Caracas' unique engineering ecosystem. While global trends like automation dominate engineering discourse, I recognize that practical solutions for our country must accommodate local realities—such as intermittent power grids and limited access to advanced materials. My volunteer work with "Ingenieros por el Pueblo," a Caracas-based NGO, taught me to innovate within constraints: we repurposed salvaged components from decommissioned industrial equipment to build water filtration systems for underserved communities in El Cafetal. This experience cultivated my ability to collaborate across disciplines (including electrical technicians and community leaders) while maintaining ethical engineering standards—a trait I believe is crucial for any Mechanical Engineer supporting Venezuela's industrial recovery. I understand that success here requires not just technical skill, but cultural intelligence and empathy toward the communities we serve.</w:t>
      </w:r>
    </w:p>
    <w:p>
      <w:pPr>
        <w:pStyle w:val="BodyText"/>
      </w:pPr>
      <w:r>
        <w:t xml:space="preserve">I am particularly drawn to your organization's commitment to sustainable infrastructure development in Venezuela Caracas, as evidenced by your recent solar-powered irrigation projects in Aragua. Your work aligns with my personal mission to advance engineering solutions that bridge technological progress with social responsibility—a vision I developed during my participation in the "Young Engineers of Venezuela" initiative. During this program, I assisted professors from UCV in conducting workshops on basic mechanical repairs for artisans' cooperatives across Caracas, emphasizing low-cost maintenance techniques that preserve local livelihoods. This exposure solidified my conviction that engineering education must be rooted in community needs rather than theoretical abstraction—making me confident that I can immediately contribute to your team's objectives while learning from experienced professionals.</w:t>
      </w:r>
    </w:p>
    <w:p>
      <w:pPr>
        <w:pStyle w:val="BodyText"/>
      </w:pPr>
      <w:r>
        <w:t xml:space="preserve">As a native of Caracas who has witnessed both the challenges and resilience of our industrial sector firsthand, I bring more than technical qualifications—I bring contextual understanding. My fluency in Spanish (native) and conversational English ensures seamless communication with international teams, while my familiarity with Caracas' urban infrastructure allows me to navigate field sites efficiently. I am prepared to work flexible hours accommodating local project schedules and will readily participate in evening training sessions or weekend workshops as needed—a testament to my commitment beyond formal requirements.</w:t>
      </w:r>
    </w:p>
    <w:p>
      <w:pPr>
        <w:pStyle w:val="BodyText"/>
      </w:pPr>
      <w:r>
        <w:t xml:space="preserve">I am excited by the prospect of contributing to your organization's mission while growing under the mentorship of Venezuela Caracas' most respected engineering professionals. My academic rigor, field-tested problem-solving skills, and dedication to serving our nation's industrial needs position me as an ideal candidate for this internship. I welcome the opportunity to discuss how my background aligns with your team's goals during an interview at your earliest convenience.</w:t>
      </w:r>
    </w:p>
    <w:p>
      <w:pPr>
        <w:pStyle w:val="BodyText"/>
      </w:pPr>
      <w:r>
        <w:t xml:space="preserve">Sincerely,</w:t>
      </w:r>
      <w:r>
        <w:br/>
      </w:r>
      <w:r>
        <w:br/>
      </w:r>
      <w:r>
        <w:t xml:space="preserve">[Your Full Name]</w:t>
      </w:r>
      <w:r>
        <w:br/>
      </w:r>
      <w:r>
        <w:t xml:space="preserve">Mechanical Engineering Student</w:t>
      </w:r>
      <w:r>
        <w:br/>
      </w:r>
      <w:r>
        <w:t xml:space="preserve">Universidad Central de Venezuela (UCV)</w:t>
      </w:r>
      <w:r>
        <w:br/>
      </w:r>
      <w:r>
        <w:t xml:space="preserve">Caracas, Venezuela</w:t>
      </w:r>
    </w:p>
    <w:p>
      <w:pPr>
        <w:pStyle w:val="BodyText"/>
      </w:pPr>
      <w:r>
        <w:rPr>
          <w:bCs/>
          <w:b/>
        </w:rPr>
        <w:t xml:space="preserve">Enclosures:</w:t>
      </w:r>
      <w:r>
        <w:t xml:space="preserve"> </w:t>
      </w:r>
      <w:r>
        <w:t xml:space="preserve">Resume, Academic Transcript, Letters of Recomme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dc:title>
  <dc:creator/>
  <dc:language>en</dc:language>
  <cp:keywords/>
  <dcterms:created xsi:type="dcterms:W3CDTF">2026-07-21T09:06:06Z</dcterms:created>
  <dcterms:modified xsi:type="dcterms:W3CDTF">2026-07-21T09:06:06Z</dcterms:modified>
</cp:coreProperties>
</file>

<file path=docProps/custom.xml><?xml version="1.0" encoding="utf-8"?>
<Properties xmlns="http://schemas.openxmlformats.org/officeDocument/2006/custom-properties" xmlns:vt="http://schemas.openxmlformats.org/officeDocument/2006/docPropsVTypes"/>
</file>